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8D6115" w14:textId="660943CF" w:rsidR="00E54019" w:rsidRDefault="00E54019" w:rsidP="004C77B3"/>
    <w:tbl>
      <w:tblPr>
        <w:tblStyle w:val="TableGrid1"/>
        <w:tblW w:w="10490" w:type="dxa"/>
        <w:tblInd w:w="-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284"/>
        <w:gridCol w:w="8505"/>
      </w:tblGrid>
      <w:tr w:rsidR="004C77B3" w:rsidRPr="004C77B3" w14:paraId="7966A335" w14:textId="77777777" w:rsidTr="009B1E53">
        <w:tc>
          <w:tcPr>
            <w:tcW w:w="1701" w:type="dxa"/>
            <w:vAlign w:val="center"/>
          </w:tcPr>
          <w:p w14:paraId="38E85BDE" w14:textId="77777777" w:rsidR="004C77B3" w:rsidRPr="004C77B3" w:rsidRDefault="004C77B3" w:rsidP="004C77B3">
            <w:pPr>
              <w:spacing w:before="0" w:after="0"/>
              <w:jc w:val="left"/>
              <w:rPr>
                <w:rFonts w:eastAsia="Times New Roman" w:cstheme="minorHAnsi"/>
                <w:b/>
              </w:rPr>
            </w:pPr>
            <w:r w:rsidRPr="004C77B3">
              <w:rPr>
                <w:rFonts w:eastAsia="Times New Roman" w:cstheme="minorHAnsi"/>
                <w:b/>
              </w:rPr>
              <w:t>Tarih</w:t>
            </w:r>
          </w:p>
        </w:tc>
        <w:tc>
          <w:tcPr>
            <w:tcW w:w="284" w:type="dxa"/>
            <w:vAlign w:val="center"/>
          </w:tcPr>
          <w:p w14:paraId="451914B0" w14:textId="77777777" w:rsidR="004C77B3" w:rsidRPr="004C77B3" w:rsidRDefault="004C77B3" w:rsidP="004C77B3">
            <w:pPr>
              <w:spacing w:before="0" w:after="0"/>
              <w:jc w:val="center"/>
              <w:rPr>
                <w:rFonts w:eastAsia="Times New Roman" w:cstheme="minorHAnsi"/>
              </w:rPr>
            </w:pPr>
            <w:r w:rsidRPr="004C77B3">
              <w:rPr>
                <w:rFonts w:eastAsia="Times New Roman" w:cstheme="minorHAnsi"/>
              </w:rPr>
              <w:t>:</w:t>
            </w:r>
          </w:p>
        </w:tc>
        <w:tc>
          <w:tcPr>
            <w:tcW w:w="8505" w:type="dxa"/>
            <w:vAlign w:val="center"/>
          </w:tcPr>
          <w:p w14:paraId="6E3B70E3" w14:textId="4A567F44" w:rsidR="004C77B3" w:rsidRPr="004C77B3" w:rsidRDefault="00F14AD1" w:rsidP="004C77B3">
            <w:pPr>
              <w:spacing w:before="0" w:after="0"/>
              <w:jc w:val="left"/>
              <w:rPr>
                <w:rFonts w:eastAsia="Times New Roman" w:cstheme="minorHAnsi"/>
              </w:rPr>
            </w:pPr>
            <w:r w:rsidRPr="00F328EC">
              <w:rPr>
                <w:rFonts w:eastAsia="Times New Roman" w:cstheme="minorHAnsi"/>
                <w:highlight w:val="yellow"/>
              </w:rPr>
              <w:t>2</w:t>
            </w:r>
            <w:r w:rsidR="00CB308B">
              <w:rPr>
                <w:rFonts w:eastAsia="Times New Roman" w:cstheme="minorHAnsi"/>
                <w:highlight w:val="yellow"/>
              </w:rPr>
              <w:t>6</w:t>
            </w:r>
            <w:r w:rsidRPr="00F328EC">
              <w:rPr>
                <w:rFonts w:eastAsia="Times New Roman" w:cstheme="minorHAnsi"/>
                <w:highlight w:val="yellow"/>
              </w:rPr>
              <w:t>.0</w:t>
            </w:r>
            <w:r w:rsidR="00CB308B">
              <w:rPr>
                <w:rFonts w:eastAsia="Times New Roman" w:cstheme="minorHAnsi"/>
                <w:highlight w:val="yellow"/>
              </w:rPr>
              <w:t>5</w:t>
            </w:r>
            <w:r w:rsidRPr="00F328EC">
              <w:rPr>
                <w:rFonts w:eastAsia="Times New Roman" w:cstheme="minorHAnsi"/>
                <w:highlight w:val="yellow"/>
              </w:rPr>
              <w:t>.202</w:t>
            </w:r>
            <w:r w:rsidR="00CB308B">
              <w:rPr>
                <w:rFonts w:eastAsia="Times New Roman" w:cstheme="minorHAnsi"/>
              </w:rPr>
              <w:t>4</w:t>
            </w:r>
          </w:p>
        </w:tc>
      </w:tr>
      <w:tr w:rsidR="004C77B3" w:rsidRPr="004C77B3" w14:paraId="6F3C807E" w14:textId="77777777" w:rsidTr="009B1E53">
        <w:trPr>
          <w:trHeight w:val="244"/>
        </w:trPr>
        <w:tc>
          <w:tcPr>
            <w:tcW w:w="1701" w:type="dxa"/>
            <w:vAlign w:val="center"/>
          </w:tcPr>
          <w:p w14:paraId="71901413" w14:textId="77777777" w:rsidR="004C77B3" w:rsidRPr="004C77B3" w:rsidRDefault="004C77B3" w:rsidP="004C77B3">
            <w:pPr>
              <w:spacing w:before="0" w:after="0"/>
              <w:jc w:val="left"/>
              <w:rPr>
                <w:rFonts w:eastAsia="Times New Roman" w:cstheme="minorHAnsi"/>
                <w:b/>
              </w:rPr>
            </w:pPr>
            <w:r w:rsidRPr="004C77B3">
              <w:rPr>
                <w:rFonts w:eastAsia="Times New Roman" w:cstheme="minorHAnsi"/>
                <w:b/>
              </w:rPr>
              <w:t>Konu</w:t>
            </w:r>
          </w:p>
        </w:tc>
        <w:tc>
          <w:tcPr>
            <w:tcW w:w="284" w:type="dxa"/>
            <w:vAlign w:val="center"/>
          </w:tcPr>
          <w:p w14:paraId="3F5F056D" w14:textId="77777777" w:rsidR="004C77B3" w:rsidRPr="004C77B3" w:rsidRDefault="004C77B3" w:rsidP="004C77B3">
            <w:pPr>
              <w:spacing w:before="0" w:after="0"/>
              <w:jc w:val="center"/>
              <w:rPr>
                <w:rFonts w:eastAsia="Times New Roman" w:cstheme="minorHAnsi"/>
              </w:rPr>
            </w:pPr>
            <w:r w:rsidRPr="004C77B3">
              <w:rPr>
                <w:rFonts w:eastAsia="Times New Roman" w:cstheme="minorHAnsi"/>
              </w:rPr>
              <w:t>:</w:t>
            </w:r>
          </w:p>
        </w:tc>
        <w:tc>
          <w:tcPr>
            <w:tcW w:w="8505" w:type="dxa"/>
            <w:vAlign w:val="center"/>
          </w:tcPr>
          <w:p w14:paraId="3B600F6C" w14:textId="291CE00B" w:rsidR="004C77B3" w:rsidRPr="004C77B3" w:rsidRDefault="00F14AD1" w:rsidP="004C77B3">
            <w:pPr>
              <w:spacing w:before="0" w:after="0"/>
              <w:jc w:val="left"/>
              <w:rPr>
                <w:rFonts w:eastAsia="Times New Roman" w:cstheme="minorHAnsi"/>
              </w:rPr>
            </w:pPr>
            <w:r w:rsidRPr="00F14AD1">
              <w:rPr>
                <w:rFonts w:eastAsia="Times New Roman" w:cstheme="minorHAnsi"/>
                <w:highlight w:val="yellow"/>
              </w:rPr>
              <w:t>XXXXXXX</w:t>
            </w:r>
            <w:r>
              <w:rPr>
                <w:rFonts w:eastAsia="Times New Roman" w:cstheme="minorHAnsi"/>
              </w:rPr>
              <w:t xml:space="preserve"> öğrenci numaralı </w:t>
            </w:r>
            <w:r w:rsidRPr="00F14AD1">
              <w:rPr>
                <w:rFonts w:eastAsia="Times New Roman" w:cstheme="minorHAnsi"/>
                <w:highlight w:val="yellow"/>
              </w:rPr>
              <w:t>XXXXXX</w:t>
            </w:r>
            <w:r>
              <w:rPr>
                <w:rFonts w:eastAsia="Times New Roman" w:cstheme="minorHAnsi"/>
              </w:rPr>
              <w:t xml:space="preserve"> zorunlu stajı hakkında</w:t>
            </w:r>
          </w:p>
        </w:tc>
      </w:tr>
    </w:tbl>
    <w:p w14:paraId="0C7B47BA" w14:textId="707B50C8" w:rsidR="004C77B3" w:rsidRDefault="004C77B3" w:rsidP="004C77B3"/>
    <w:p w14:paraId="45D6FAEC" w14:textId="77777777" w:rsidR="004C77B3" w:rsidRDefault="004C77B3" w:rsidP="004C77B3"/>
    <w:p w14:paraId="0789EBFD" w14:textId="77777777" w:rsidR="00A03671" w:rsidRDefault="00A03671" w:rsidP="004C77B3"/>
    <w:p w14:paraId="149A9C5C" w14:textId="77777777" w:rsidR="00A03671" w:rsidRDefault="00A03671" w:rsidP="004C77B3"/>
    <w:p w14:paraId="314225A4" w14:textId="0A6D41ED" w:rsidR="00F14AD1" w:rsidRDefault="004C77B3" w:rsidP="004C77B3">
      <w:pPr>
        <w:rPr>
          <w:b/>
          <w:bCs/>
        </w:rPr>
      </w:pPr>
      <w:r w:rsidRPr="004C77B3">
        <w:rPr>
          <w:b/>
          <w:bCs/>
        </w:rPr>
        <w:t>İlgili Makama,</w:t>
      </w:r>
    </w:p>
    <w:p w14:paraId="7E339EF0" w14:textId="77777777" w:rsidR="00A03671" w:rsidRPr="00A03671" w:rsidRDefault="00A03671" w:rsidP="004C77B3">
      <w:pPr>
        <w:rPr>
          <w:b/>
          <w:bCs/>
        </w:rPr>
      </w:pPr>
    </w:p>
    <w:p w14:paraId="5A7772D9" w14:textId="4C8C4EAB" w:rsidR="004C77B3" w:rsidRDefault="004C77B3" w:rsidP="004C77B3">
      <w:r>
        <w:t xml:space="preserve">Konya Gıda ve Tarım Üniversitesi, </w:t>
      </w:r>
      <w:r w:rsidR="000521A0">
        <w:t xml:space="preserve">Sosyal ve </w:t>
      </w:r>
      <w:proofErr w:type="gramStart"/>
      <w:r w:rsidR="000521A0">
        <w:t>Beşeri</w:t>
      </w:r>
      <w:proofErr w:type="gramEnd"/>
      <w:r w:rsidR="000521A0">
        <w:t xml:space="preserve"> </w:t>
      </w:r>
      <w:r w:rsidR="00F14AD1">
        <w:t>Bilimleri</w:t>
      </w:r>
      <w:r>
        <w:t>,</w:t>
      </w:r>
      <w:r w:rsidR="00F14AD1">
        <w:t xml:space="preserve"> </w:t>
      </w:r>
      <w:r w:rsidR="00A87089">
        <w:t>Yönetim Bilişim Sistemleri</w:t>
      </w:r>
      <w:r w:rsidR="00F14AD1">
        <w:t xml:space="preserve"> Bölümünün dört</w:t>
      </w:r>
      <w:r>
        <w:t xml:space="preserve"> yıllık müfredatında, öğrencilerimizi</w:t>
      </w:r>
      <w:r w:rsidR="00F14AD1">
        <w:t>n</w:t>
      </w:r>
      <w:r>
        <w:t xml:space="preserve"> </w:t>
      </w:r>
      <w:r w:rsidR="00A87089">
        <w:t xml:space="preserve">Programlama, </w:t>
      </w:r>
      <w:r w:rsidR="008A7B94">
        <w:t>işletmecilik, bilgi işlem</w:t>
      </w:r>
      <w:r w:rsidR="00F14AD1">
        <w:t xml:space="preserve"> vb. uygulama alanlarında </w:t>
      </w:r>
      <w:r>
        <w:t xml:space="preserve">daha iyi </w:t>
      </w:r>
      <w:r w:rsidR="00F14AD1">
        <w:t>hazırlanabilmeleri</w:t>
      </w:r>
      <w:r>
        <w:t xml:space="preserve"> için</w:t>
      </w:r>
      <w:r w:rsidR="00F14AD1">
        <w:t xml:space="preserve"> iki adet </w:t>
      </w:r>
      <w:r>
        <w:t>staj dersi yer almaktadır.</w:t>
      </w:r>
    </w:p>
    <w:p w14:paraId="0986E706" w14:textId="66D4FDAA" w:rsidR="004C77B3" w:rsidRDefault="004C77B3" w:rsidP="004C77B3">
      <w:r>
        <w:t>Öğrencilerimizin zorunlu almaları gereken Staj</w:t>
      </w:r>
      <w:r w:rsidR="00806378">
        <w:t>-1</w:t>
      </w:r>
      <w:r>
        <w:t xml:space="preserve"> ve Staj</w:t>
      </w:r>
      <w:r w:rsidR="00806378">
        <w:t>-2</w:t>
      </w:r>
      <w:r>
        <w:t xml:space="preserve"> dersleri kapsamında stajlarını 2. ve 3. akademik yılın sonunda, yaz aylarında ve sigortaları kurumumuz tarafından karşılanarak </w:t>
      </w:r>
      <w:r w:rsidR="00A03671">
        <w:t>20</w:t>
      </w:r>
      <w:r>
        <w:t xml:space="preserve"> iş gününü kapsayacak bir biçimde yapmaları öngörülmektedir. Bu bakımdan; bölümümüz öğrencilerine kurumunuzda staj olanağının tanınması için vereceğiniz destek ve göstereceğiniz yardımlar, öğrencilerimizin nitelikli bir ortamda mesleki deneyim kazanmaları bakımından büyük yarar sağlayacaktır.</w:t>
      </w:r>
    </w:p>
    <w:p w14:paraId="17597EF7" w14:textId="548039DD" w:rsidR="004C77B3" w:rsidRDefault="004C77B3" w:rsidP="004C77B3">
      <w:r>
        <w:t xml:space="preserve">Bu ilgi ile, Bölümümüzün öğrencilerinden </w:t>
      </w:r>
      <w:r w:rsidR="00F14AD1" w:rsidRPr="00F14AD1">
        <w:rPr>
          <w:highlight w:val="yellow"/>
        </w:rPr>
        <w:t>XXXXXXXX</w:t>
      </w:r>
      <w:r>
        <w:t xml:space="preserve"> numaralı </w:t>
      </w:r>
      <w:r w:rsidR="00F14AD1" w:rsidRPr="00F14AD1">
        <w:rPr>
          <w:highlight w:val="yellow"/>
        </w:rPr>
        <w:t>XXXXXXXXXX</w:t>
      </w:r>
      <w:r>
        <w:t xml:space="preserve"> kurumunuzda staj yapabilmesi</w:t>
      </w:r>
      <w:r w:rsidR="00A03671">
        <w:t xml:space="preserve"> </w:t>
      </w:r>
      <w:r>
        <w:t xml:space="preserve">hususunu onaylarınıza sunar; </w:t>
      </w:r>
      <w:r w:rsidR="001A4DEC">
        <w:t>iş birliğiniz</w:t>
      </w:r>
      <w:r>
        <w:t xml:space="preserve"> için içtenlikle teşekkür </w:t>
      </w:r>
      <w:r w:rsidR="00BC4320">
        <w:t>ederim</w:t>
      </w:r>
      <w:r>
        <w:t>.</w:t>
      </w:r>
    </w:p>
    <w:p w14:paraId="5F687C88" w14:textId="77777777" w:rsidR="004C77B3" w:rsidRDefault="004C77B3" w:rsidP="004C77B3"/>
    <w:p w14:paraId="467E4D17" w14:textId="77777777" w:rsidR="004C77B3" w:rsidRDefault="004C77B3" w:rsidP="004C77B3"/>
    <w:p w14:paraId="28A80846" w14:textId="15DE993A" w:rsidR="004C77B3" w:rsidRDefault="004C77B3" w:rsidP="004C77B3">
      <w:r>
        <w:t>Saygılarımla,</w:t>
      </w:r>
    </w:p>
    <w:p w14:paraId="17A914D3" w14:textId="4C909275" w:rsidR="00F14AD1" w:rsidRDefault="00F14AD1" w:rsidP="004C77B3"/>
    <w:p w14:paraId="614F67FF" w14:textId="3E558524" w:rsidR="00F14AD1" w:rsidRDefault="00F14AD1" w:rsidP="004C77B3"/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"/>
        <w:gridCol w:w="5857"/>
      </w:tblGrid>
      <w:tr w:rsidR="00F14AD1" w:rsidRPr="00F14AD1" w14:paraId="1830479C" w14:textId="77777777" w:rsidTr="009B1E53">
        <w:tc>
          <w:tcPr>
            <w:tcW w:w="6127" w:type="dxa"/>
            <w:gridSpan w:val="2"/>
          </w:tcPr>
          <w:p w14:paraId="5C1E79B7" w14:textId="03466C80" w:rsidR="00F14AD1" w:rsidRPr="00F14AD1" w:rsidRDefault="00223F11" w:rsidP="00F14AD1">
            <w:pPr>
              <w:spacing w:before="0" w:after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Doç</w:t>
            </w:r>
            <w:r w:rsidR="00134D08">
              <w:rPr>
                <w:rFonts w:eastAsia="Times New Roman" w:cstheme="minorHAnsi"/>
              </w:rPr>
              <w:t xml:space="preserve">. Dr. </w:t>
            </w:r>
            <w:r w:rsidR="000029F6">
              <w:rPr>
                <w:rFonts w:eastAsia="Times New Roman" w:cstheme="minorHAnsi"/>
              </w:rPr>
              <w:t>Tuğba SARI</w:t>
            </w:r>
            <w:r w:rsidR="00134D08">
              <w:rPr>
                <w:rFonts w:eastAsia="Times New Roman" w:cstheme="minorHAnsi"/>
              </w:rPr>
              <w:t xml:space="preserve"> </w:t>
            </w:r>
          </w:p>
        </w:tc>
      </w:tr>
      <w:tr w:rsidR="00F14AD1" w:rsidRPr="00F14AD1" w14:paraId="3BA08C96" w14:textId="77777777" w:rsidTr="00A03671">
        <w:tc>
          <w:tcPr>
            <w:tcW w:w="270" w:type="dxa"/>
          </w:tcPr>
          <w:p w14:paraId="0F37F541" w14:textId="77777777" w:rsidR="00F14AD1" w:rsidRPr="00F14AD1" w:rsidRDefault="00F14AD1" w:rsidP="00F14AD1">
            <w:pPr>
              <w:spacing w:before="0" w:after="0"/>
              <w:rPr>
                <w:rFonts w:eastAsia="Times New Roman" w:cstheme="minorHAnsi"/>
              </w:rPr>
            </w:pPr>
          </w:p>
        </w:tc>
        <w:tc>
          <w:tcPr>
            <w:tcW w:w="5857" w:type="dxa"/>
          </w:tcPr>
          <w:p w14:paraId="70C88053" w14:textId="7BF3239C" w:rsidR="00F14AD1" w:rsidRPr="00F14AD1" w:rsidRDefault="00564DCA" w:rsidP="00F14AD1">
            <w:pPr>
              <w:spacing w:before="0" w:after="0"/>
              <w:rPr>
                <w:rFonts w:eastAsia="Times New Roman" w:cstheme="minorHAnsi"/>
                <w:i/>
              </w:rPr>
            </w:pPr>
            <w:r>
              <w:rPr>
                <w:rFonts w:eastAsia="Times New Roman" w:cstheme="minorHAnsi"/>
                <w:i/>
              </w:rPr>
              <w:t>Staj Koordinatörü</w:t>
            </w:r>
          </w:p>
          <w:p w14:paraId="56EFD574" w14:textId="30640D60" w:rsidR="00F14AD1" w:rsidRPr="00F14AD1" w:rsidRDefault="000029F6" w:rsidP="00F14AD1">
            <w:pPr>
              <w:spacing w:before="0" w:after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Yönetim Bilişim Sistemleri</w:t>
            </w:r>
            <w:r w:rsidR="00F14AD1" w:rsidRPr="00F14AD1">
              <w:rPr>
                <w:rFonts w:eastAsia="Times New Roman" w:cstheme="minorHAnsi"/>
              </w:rPr>
              <w:t xml:space="preserve"> Bölümü</w:t>
            </w:r>
          </w:p>
          <w:p w14:paraId="49DCB328" w14:textId="52E378EE" w:rsidR="00F14AD1" w:rsidRPr="00F14AD1" w:rsidRDefault="004A6464" w:rsidP="00F14AD1">
            <w:pPr>
              <w:spacing w:before="0" w:after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Sosyal ve </w:t>
            </w:r>
            <w:proofErr w:type="gramStart"/>
            <w:r>
              <w:rPr>
                <w:rFonts w:eastAsia="Times New Roman" w:cstheme="minorHAnsi"/>
              </w:rPr>
              <w:t>Beşeri</w:t>
            </w:r>
            <w:proofErr w:type="gramEnd"/>
            <w:r>
              <w:rPr>
                <w:rFonts w:eastAsia="Times New Roman" w:cstheme="minorHAnsi"/>
              </w:rPr>
              <w:t xml:space="preserve"> Bilimler</w:t>
            </w:r>
            <w:r w:rsidR="00F14AD1" w:rsidRPr="00F14AD1">
              <w:rPr>
                <w:rFonts w:eastAsia="Times New Roman" w:cstheme="minorHAnsi"/>
              </w:rPr>
              <w:t xml:space="preserve"> Fakültesi</w:t>
            </w:r>
          </w:p>
          <w:p w14:paraId="3DCCCEF0" w14:textId="77777777" w:rsidR="00F14AD1" w:rsidRDefault="00F14AD1" w:rsidP="00F14AD1">
            <w:pPr>
              <w:spacing w:before="0" w:after="0"/>
              <w:rPr>
                <w:rFonts w:eastAsia="Times New Roman" w:cstheme="minorHAnsi"/>
              </w:rPr>
            </w:pPr>
            <w:r w:rsidRPr="00F14AD1">
              <w:rPr>
                <w:rFonts w:eastAsia="Times New Roman" w:cstheme="minorHAnsi"/>
              </w:rPr>
              <w:t>Konya Gıda ve Tarım Üniversitesi</w:t>
            </w:r>
          </w:p>
          <w:p w14:paraId="25941626" w14:textId="77777777" w:rsidR="00F14AD1" w:rsidRDefault="00F14AD1" w:rsidP="00F14AD1">
            <w:pPr>
              <w:spacing w:before="0" w:after="0"/>
              <w:rPr>
                <w:rFonts w:eastAsia="Times New Roman" w:cstheme="minorHAnsi"/>
              </w:rPr>
            </w:pPr>
          </w:p>
          <w:p w14:paraId="033643C0" w14:textId="0BE62AAC" w:rsidR="00F14AD1" w:rsidRDefault="00F14AD1" w:rsidP="00F14AD1">
            <w:pPr>
              <w:spacing w:before="0" w:after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T: +90 (332) 223-</w:t>
            </w:r>
            <w:r w:rsidR="00D600B2">
              <w:rPr>
                <w:rFonts w:eastAsia="Times New Roman" w:cstheme="minorHAnsi"/>
              </w:rPr>
              <w:t>5</w:t>
            </w:r>
            <w:r w:rsidR="00045E71">
              <w:rPr>
                <w:rFonts w:eastAsia="Times New Roman" w:cstheme="minorHAnsi"/>
              </w:rPr>
              <w:t>466</w:t>
            </w:r>
          </w:p>
          <w:p w14:paraId="32D1F493" w14:textId="41A531BE" w:rsidR="00F14AD1" w:rsidRPr="00F14AD1" w:rsidRDefault="00F14AD1" w:rsidP="00F14AD1">
            <w:pPr>
              <w:spacing w:before="0" w:after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E: </w:t>
            </w:r>
            <w:hyperlink r:id="rId8" w:history="1">
              <w:r w:rsidR="006F5ADA" w:rsidRPr="00E758EE">
                <w:rPr>
                  <w:rStyle w:val="Kpr"/>
                </w:rPr>
                <w:t>tugba.sari</w:t>
              </w:r>
              <w:r w:rsidR="006F5ADA" w:rsidRPr="00E758EE">
                <w:rPr>
                  <w:rStyle w:val="Kpr"/>
                </w:rPr>
                <w:t>@gidatarim.edu.tr</w:t>
              </w:r>
            </w:hyperlink>
            <w:r w:rsidR="00A03671">
              <w:t xml:space="preserve"> </w:t>
            </w:r>
          </w:p>
        </w:tc>
      </w:tr>
    </w:tbl>
    <w:p w14:paraId="71E1984E" w14:textId="77777777" w:rsidR="00F14AD1" w:rsidRPr="004C77B3" w:rsidRDefault="00F14AD1" w:rsidP="004C77B3"/>
    <w:sectPr w:rsidR="00F14AD1" w:rsidRPr="004C77B3" w:rsidSect="00102FEF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15E1EA" w14:textId="77777777" w:rsidR="00B131B4" w:rsidRDefault="00B131B4" w:rsidP="00C57EF8">
      <w:r>
        <w:separator/>
      </w:r>
    </w:p>
  </w:endnote>
  <w:endnote w:type="continuationSeparator" w:id="0">
    <w:p w14:paraId="1554FE4A" w14:textId="77777777" w:rsidR="00B131B4" w:rsidRDefault="00B131B4" w:rsidP="00C57E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87941F" w14:textId="5F72E299" w:rsidR="008A28B4" w:rsidRPr="00A35CA7" w:rsidRDefault="008A28B4" w:rsidP="008A28B4">
    <w:pPr>
      <w:pStyle w:val="AltBilgi"/>
      <w:spacing w:before="0" w:after="0"/>
      <w:jc w:val="right"/>
      <w:rPr>
        <w:b/>
        <w:bCs/>
        <w:i/>
        <w:iCs/>
        <w:sz w:val="8"/>
        <w:szCs w:val="8"/>
      </w:rPr>
    </w:pPr>
  </w:p>
  <w:tbl>
    <w:tblPr>
      <w:tblStyle w:val="TabloKlavuz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237"/>
      <w:gridCol w:w="4219"/>
    </w:tblGrid>
    <w:tr w:rsidR="00A35CA7" w14:paraId="28A61472" w14:textId="77777777" w:rsidTr="003B1D6E">
      <w:tc>
        <w:tcPr>
          <w:tcW w:w="6237" w:type="dxa"/>
          <w:vAlign w:val="center"/>
        </w:tcPr>
        <w:p w14:paraId="2E9F0B5D" w14:textId="74FB08E6" w:rsidR="00A35CA7" w:rsidRDefault="00E54019" w:rsidP="00E54019">
          <w:pPr>
            <w:pStyle w:val="AltBilgi"/>
            <w:spacing w:before="0" w:after="0"/>
            <w:jc w:val="right"/>
            <w:rPr>
              <w:b/>
              <w:bCs/>
              <w:i/>
              <w:iCs/>
              <w:sz w:val="14"/>
              <w:szCs w:val="14"/>
            </w:rPr>
          </w:pPr>
          <w:proofErr w:type="spellStart"/>
          <w:r>
            <w:rPr>
              <w:b/>
              <w:bCs/>
              <w:sz w:val="14"/>
              <w:szCs w:val="14"/>
            </w:rPr>
            <w:t>Student’s</w:t>
          </w:r>
          <w:proofErr w:type="spellEnd"/>
          <w:r>
            <w:rPr>
              <w:b/>
              <w:bCs/>
              <w:sz w:val="14"/>
              <w:szCs w:val="14"/>
            </w:rPr>
            <w:t xml:space="preserve"> </w:t>
          </w:r>
          <w:proofErr w:type="spellStart"/>
          <w:r w:rsidR="00A35CA7" w:rsidRPr="008A28B4">
            <w:rPr>
              <w:b/>
              <w:bCs/>
              <w:sz w:val="14"/>
              <w:szCs w:val="14"/>
            </w:rPr>
            <w:t>Signature</w:t>
          </w:r>
          <w:proofErr w:type="spellEnd"/>
        </w:p>
      </w:tc>
      <w:tc>
        <w:tcPr>
          <w:tcW w:w="4219" w:type="dxa"/>
          <w:vAlign w:val="center"/>
        </w:tcPr>
        <w:sdt>
          <w:sdtPr>
            <w:rPr>
              <w:sz w:val="20"/>
              <w:szCs w:val="20"/>
              <w:lang w:val="en-US"/>
            </w:rPr>
            <w:id w:val="-490325686"/>
            <w:docPartObj>
              <w:docPartGallery w:val="Page Numbers (Top of Page)"/>
              <w:docPartUnique/>
            </w:docPartObj>
          </w:sdtPr>
          <w:sdtEndPr/>
          <w:sdtContent>
            <w:p w14:paraId="2683C840" w14:textId="7BAE8982" w:rsidR="00A35CA7" w:rsidRPr="003B1D6E" w:rsidRDefault="00A35CA7" w:rsidP="003B1D6E">
              <w:pPr>
                <w:pStyle w:val="AltBilgi"/>
                <w:jc w:val="right"/>
                <w:rPr>
                  <w:sz w:val="20"/>
                  <w:szCs w:val="20"/>
                  <w:lang w:val="en-US"/>
                </w:rPr>
              </w:pPr>
              <w:r w:rsidRPr="003B1D6E">
                <w:rPr>
                  <w:sz w:val="20"/>
                  <w:szCs w:val="20"/>
                  <w:lang w:val="en-US"/>
                </w:rPr>
                <w:t xml:space="preserve">Page </w: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begin"/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instrText xml:space="preserve"> PAGE </w:instrTex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separate"/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t>1</w: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end"/>
              </w:r>
              <w:r w:rsidRPr="003B1D6E">
                <w:rPr>
                  <w:sz w:val="20"/>
                  <w:szCs w:val="20"/>
                  <w:lang w:val="en-US"/>
                </w:rPr>
                <w:t xml:space="preserve"> of </w: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begin"/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instrText xml:space="preserve"> NUMPAGES  </w:instrTex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separate"/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t>9</w: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end"/>
              </w:r>
            </w:p>
          </w:sdtContent>
        </w:sdt>
      </w:tc>
    </w:tr>
  </w:tbl>
  <w:p w14:paraId="73C2D2B0" w14:textId="77777777" w:rsidR="00A35CA7" w:rsidRPr="003B1D6E" w:rsidRDefault="00A35CA7" w:rsidP="003B1D6E">
    <w:pPr>
      <w:pStyle w:val="AltBilgi"/>
      <w:spacing w:before="0" w:after="0"/>
      <w:rPr>
        <w:b/>
        <w:bCs/>
        <w:i/>
        <w:iCs/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978C25" w14:textId="336A0CBB" w:rsidR="00F14AD1" w:rsidRPr="00F14AD1" w:rsidRDefault="00F14AD1" w:rsidP="00F14AD1">
    <w:pPr>
      <w:pStyle w:val="AltBilgi"/>
      <w:spacing w:before="0" w:after="0"/>
      <w:jc w:val="center"/>
      <w:rPr>
        <w:color w:val="7F7F7F" w:themeColor="text1" w:themeTint="80"/>
        <w:sz w:val="20"/>
        <w:szCs w:val="20"/>
      </w:rPr>
    </w:pPr>
    <w:r w:rsidRPr="00F14AD1">
      <w:rPr>
        <w:color w:val="7F7F7F" w:themeColor="text1" w:themeTint="80"/>
        <w:sz w:val="20"/>
        <w:szCs w:val="20"/>
      </w:rPr>
      <w:t>Melikşah Mah. Beyşehir Cad. No:9 Meram 42080 KONYA ⦁ telefon: +90 (332) 223-5488 ⦁ faks: +90 (332) 223-5490</w:t>
    </w:r>
  </w:p>
  <w:p w14:paraId="715E2E2E" w14:textId="06772380" w:rsidR="004C77B3" w:rsidRPr="00F14AD1" w:rsidRDefault="00F14AD1" w:rsidP="00F14AD1">
    <w:pPr>
      <w:pStyle w:val="AltBilgi"/>
      <w:spacing w:before="0" w:after="0"/>
      <w:jc w:val="center"/>
      <w:rPr>
        <w:sz w:val="20"/>
        <w:szCs w:val="20"/>
      </w:rPr>
    </w:pPr>
    <w:r w:rsidRPr="00F14AD1"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FF1C3BF" wp14:editId="78EF6294">
              <wp:simplePos x="0" y="0"/>
              <wp:positionH relativeFrom="margin">
                <wp:align>center</wp:align>
              </wp:positionH>
              <wp:positionV relativeFrom="paragraph">
                <wp:posOffset>261152</wp:posOffset>
              </wp:positionV>
              <wp:extent cx="288000" cy="0"/>
              <wp:effectExtent l="0" t="0" r="17145" b="1270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880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9B191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E4CE3A0" id="Straight Connector 3" o:spid="_x0000_s1026" style="position:absolute;z-index:25165926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20.55pt" to="22.7pt,2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" strokecolor="#9b1914" strokeweight="1pt">
              <v:stroke joinstyle="miter"/>
              <w10:wrap anchorx="margin"/>
            </v:line>
          </w:pict>
        </mc:Fallback>
      </mc:AlternateContent>
    </w:r>
    <w:hyperlink r:id="rId1" w:history="1">
      <w:r w:rsidRPr="00F14AD1">
        <w:rPr>
          <w:rStyle w:val="Kpr"/>
          <w:sz w:val="20"/>
          <w:szCs w:val="20"/>
        </w:rPr>
        <w:t>www.gidatarim.edu.t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68BE13" w14:textId="77777777" w:rsidR="00B131B4" w:rsidRDefault="00B131B4" w:rsidP="00C57EF8">
      <w:r>
        <w:separator/>
      </w:r>
    </w:p>
  </w:footnote>
  <w:footnote w:type="continuationSeparator" w:id="0">
    <w:p w14:paraId="014BCD94" w14:textId="77777777" w:rsidR="00B131B4" w:rsidRDefault="00B131B4" w:rsidP="00C57E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oKlavuzu"/>
      <w:tblW w:w="10490" w:type="dxa"/>
      <w:tblInd w:w="-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76"/>
      <w:gridCol w:w="6514"/>
    </w:tblGrid>
    <w:tr w:rsidR="00F968FE" w:rsidRPr="00061475" w14:paraId="20290779" w14:textId="77777777" w:rsidTr="00540C5A">
      <w:trPr>
        <w:trHeight w:val="1012"/>
      </w:trPr>
      <w:tc>
        <w:tcPr>
          <w:tcW w:w="3976" w:type="dxa"/>
          <w:vAlign w:val="center"/>
        </w:tcPr>
        <w:p w14:paraId="13A57EA3" w14:textId="77777777" w:rsidR="00F968FE" w:rsidRPr="00061475" w:rsidRDefault="00F968FE" w:rsidP="00F968FE">
          <w:pPr>
            <w:pStyle w:val="AralkYok"/>
            <w:rPr>
              <w:lang w:val="en-US"/>
            </w:rPr>
          </w:pPr>
          <w:r w:rsidRPr="00341CE5">
            <w:rPr>
              <w:noProof/>
              <w:lang w:val="en-US"/>
            </w:rPr>
            <w:drawing>
              <wp:inline distT="0" distB="0" distL="0" distR="0" wp14:anchorId="04D10D5D" wp14:editId="62FA6D1E">
                <wp:extent cx="2362200" cy="606804"/>
                <wp:effectExtent l="0" t="0" r="0" b="317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09563" cy="61897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14" w:type="dxa"/>
          <w:vAlign w:val="center"/>
        </w:tcPr>
        <w:p w14:paraId="4EF7E1AB" w14:textId="77777777" w:rsidR="00F968FE" w:rsidRPr="00530E84" w:rsidRDefault="00F968FE" w:rsidP="00F968FE">
          <w:pPr>
            <w:pStyle w:val="AralkYok"/>
            <w:jc w:val="center"/>
            <w:rPr>
              <w:lang w:val="en-US"/>
            </w:rPr>
          </w:pPr>
          <w:r w:rsidRPr="00530E84">
            <w:t>KONYA</w:t>
          </w:r>
          <w:r w:rsidRPr="00530E84">
            <w:rPr>
              <w:lang w:val="en-US"/>
            </w:rPr>
            <w:t xml:space="preserve"> FOOD AND AGRICULTURE UNIVERSITY</w:t>
          </w:r>
        </w:p>
        <w:p w14:paraId="126AA42D" w14:textId="3CA4A89C" w:rsidR="00F968FE" w:rsidRPr="00061475" w:rsidRDefault="00F968FE" w:rsidP="00E44703">
          <w:pPr>
            <w:pStyle w:val="AralkYok"/>
            <w:jc w:val="center"/>
            <w:rPr>
              <w:lang w:val="en-US"/>
            </w:rPr>
          </w:pPr>
          <w:r w:rsidRPr="00530E84">
            <w:t>FACULTY</w:t>
          </w:r>
          <w:r w:rsidRPr="00530E84">
            <w:rPr>
              <w:lang w:val="en-US"/>
            </w:rPr>
            <w:t xml:space="preserve"> OF AGRICULTURE &amp; NATURAL SCIENCES</w:t>
          </w:r>
        </w:p>
      </w:tc>
    </w:tr>
    <w:tr w:rsidR="00102FEF" w:rsidRPr="00061475" w14:paraId="60DC7713" w14:textId="77777777" w:rsidTr="005D219B">
      <w:tc>
        <w:tcPr>
          <w:tcW w:w="10490" w:type="dxa"/>
          <w:gridSpan w:val="2"/>
          <w:vAlign w:val="center"/>
        </w:tcPr>
        <w:p w14:paraId="7CFF152E" w14:textId="2282014C" w:rsidR="00102FEF" w:rsidRPr="00061475" w:rsidRDefault="00E54019" w:rsidP="00102FEF">
          <w:pPr>
            <w:pStyle w:val="AralkYok"/>
            <w:jc w:val="center"/>
            <w:rPr>
              <w:noProof/>
              <w:lang w:val="en-US"/>
            </w:rPr>
          </w:pPr>
          <w:r>
            <w:rPr>
              <w:noProof/>
              <w:lang w:val="en-US"/>
            </w:rPr>
            <w:t>INTERN SELF-</w:t>
          </w:r>
          <w:r w:rsidRPr="00530E84">
            <w:rPr>
              <w:noProof/>
              <w:lang w:val="en-US"/>
            </w:rPr>
            <w:t>EVALUATION FORM</w:t>
          </w:r>
        </w:p>
      </w:tc>
    </w:tr>
  </w:tbl>
  <w:p w14:paraId="417EBA05" w14:textId="480B65E2" w:rsidR="00C3737C" w:rsidRPr="00061475" w:rsidRDefault="00C3737C" w:rsidP="00530E84">
    <w:pPr>
      <w:pStyle w:val="stBilgi"/>
      <w:spacing w:before="0" w:after="0"/>
      <w:jc w:val="center"/>
      <w:rPr>
        <w:sz w:val="10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oKlavuzu"/>
      <w:tblW w:w="10490" w:type="dxa"/>
      <w:tblInd w:w="-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76"/>
      <w:gridCol w:w="3686"/>
      <w:gridCol w:w="2828"/>
    </w:tblGrid>
    <w:tr w:rsidR="00C318E4" w:rsidRPr="00061475" w14:paraId="634B08A4" w14:textId="77777777" w:rsidTr="00792F26">
      <w:trPr>
        <w:trHeight w:val="1012"/>
      </w:trPr>
      <w:tc>
        <w:tcPr>
          <w:tcW w:w="3976" w:type="dxa"/>
          <w:vAlign w:val="center"/>
        </w:tcPr>
        <w:p w14:paraId="0F3FD618" w14:textId="77777777" w:rsidR="00C318E4" w:rsidRPr="00061475" w:rsidRDefault="00C318E4" w:rsidP="00C318E4">
          <w:pPr>
            <w:pStyle w:val="AralkYok"/>
            <w:rPr>
              <w:lang w:val="en-US"/>
            </w:rPr>
          </w:pPr>
          <w:r w:rsidRPr="00B44C85">
            <w:rPr>
              <w:rFonts w:ascii="Cambria" w:hAnsi="Cambria"/>
              <w:noProof/>
              <w:lang w:eastAsia="tr-TR"/>
            </w:rPr>
            <w:drawing>
              <wp:inline distT="0" distB="0" distL="0" distR="0" wp14:anchorId="772CDCB2" wp14:editId="0F1B9AAB">
                <wp:extent cx="2132978" cy="822960"/>
                <wp:effectExtent l="0" t="0" r="635" b="0"/>
                <wp:docPr id="4" name="Picture 4" descr="KGTU_logo - Cop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 descr="KGTU_logo - Cop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36858" cy="82445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14" w:type="dxa"/>
          <w:gridSpan w:val="2"/>
          <w:vAlign w:val="center"/>
        </w:tcPr>
        <w:p w14:paraId="1F050AB9" w14:textId="77777777" w:rsidR="00C318E4" w:rsidRPr="008C326A" w:rsidRDefault="00C318E4" w:rsidP="00C318E4">
          <w:pPr>
            <w:pStyle w:val="AralkYok"/>
            <w:jc w:val="center"/>
            <w:rPr>
              <w:b/>
              <w:bCs/>
              <w:smallCaps/>
            </w:rPr>
          </w:pPr>
          <w:r w:rsidRPr="008C326A">
            <w:rPr>
              <w:b/>
              <w:bCs/>
              <w:smallCaps/>
            </w:rPr>
            <w:t>Konya Gıda ve Tarım Üniversitesi</w:t>
          </w:r>
        </w:p>
        <w:p w14:paraId="1F7910EF" w14:textId="201DED4B" w:rsidR="00C318E4" w:rsidRPr="008C326A" w:rsidRDefault="005C3D31" w:rsidP="00C318E4">
          <w:pPr>
            <w:pStyle w:val="AralkYok"/>
            <w:jc w:val="center"/>
            <w:rPr>
              <w:b/>
              <w:bCs/>
              <w:smallCaps/>
            </w:rPr>
          </w:pPr>
          <w:r>
            <w:rPr>
              <w:b/>
              <w:bCs/>
              <w:smallCaps/>
            </w:rPr>
            <w:t xml:space="preserve">Sosyal ve </w:t>
          </w:r>
          <w:proofErr w:type="gramStart"/>
          <w:r w:rsidR="000521A0">
            <w:rPr>
              <w:b/>
              <w:bCs/>
              <w:smallCaps/>
            </w:rPr>
            <w:t>Beşeri</w:t>
          </w:r>
          <w:proofErr w:type="gramEnd"/>
          <w:r w:rsidR="00C318E4" w:rsidRPr="008C326A">
            <w:rPr>
              <w:b/>
              <w:bCs/>
              <w:smallCaps/>
            </w:rPr>
            <w:t xml:space="preserve"> Bilimleri Fakültesi</w:t>
          </w:r>
        </w:p>
        <w:p w14:paraId="028B5D5F" w14:textId="717AC50B" w:rsidR="00C318E4" w:rsidRPr="008C326A" w:rsidRDefault="00A87089" w:rsidP="00C318E4">
          <w:pPr>
            <w:pStyle w:val="AralkYok"/>
            <w:jc w:val="center"/>
            <w:rPr>
              <w:b/>
              <w:bCs/>
              <w:smallCaps/>
            </w:rPr>
          </w:pPr>
          <w:r>
            <w:rPr>
              <w:b/>
              <w:bCs/>
              <w:smallCaps/>
            </w:rPr>
            <w:t>Yönetim Bilişim Sistemleri</w:t>
          </w:r>
          <w:r w:rsidR="00C318E4">
            <w:rPr>
              <w:b/>
              <w:bCs/>
              <w:smallCaps/>
            </w:rPr>
            <w:t xml:space="preserve"> </w:t>
          </w:r>
          <w:r w:rsidR="00C318E4" w:rsidRPr="008C326A">
            <w:rPr>
              <w:b/>
              <w:bCs/>
              <w:smallCaps/>
            </w:rPr>
            <w:t>Bölümü</w:t>
          </w:r>
        </w:p>
        <w:p w14:paraId="3789AFFF" w14:textId="77777777" w:rsidR="00C318E4" w:rsidRPr="008C326A" w:rsidRDefault="00C318E4" w:rsidP="00C318E4">
          <w:pPr>
            <w:pStyle w:val="AralkYok"/>
            <w:jc w:val="center"/>
            <w:rPr>
              <w:b/>
              <w:bCs/>
              <w:smallCaps/>
              <w:sz w:val="10"/>
              <w:szCs w:val="10"/>
            </w:rPr>
          </w:pPr>
        </w:p>
        <w:p w14:paraId="3831A31B" w14:textId="77777777" w:rsidR="00C318E4" w:rsidRPr="008C326A" w:rsidRDefault="00C318E4" w:rsidP="00C318E4">
          <w:pPr>
            <w:pStyle w:val="AralkYok"/>
            <w:jc w:val="center"/>
            <w:rPr>
              <w:i/>
              <w:iCs/>
              <w:smallCaps/>
            </w:rPr>
          </w:pPr>
          <w:r w:rsidRPr="008C326A">
            <w:rPr>
              <w:b/>
              <w:bCs/>
              <w:i/>
              <w:iCs/>
              <w:smallCaps/>
            </w:rPr>
            <w:t>Öğrenci Staj Zorunluluk Belgesi</w:t>
          </w:r>
        </w:p>
      </w:tc>
    </w:tr>
    <w:tr w:rsidR="00C318E4" w:rsidRPr="00061475" w14:paraId="6940D4B4" w14:textId="77777777" w:rsidTr="00792F26">
      <w:tc>
        <w:tcPr>
          <w:tcW w:w="7662" w:type="dxa"/>
          <w:gridSpan w:val="2"/>
          <w:vAlign w:val="center"/>
        </w:tcPr>
        <w:p w14:paraId="50976081" w14:textId="77777777" w:rsidR="00C318E4" w:rsidRPr="004C77B3" w:rsidRDefault="00C318E4" w:rsidP="00C318E4">
          <w:pPr>
            <w:pStyle w:val="AralkYok"/>
            <w:jc w:val="right"/>
            <w:rPr>
              <w:b/>
              <w:bCs/>
              <w:i/>
              <w:iCs/>
              <w:noProof/>
              <w:lang w:val="en-US"/>
            </w:rPr>
          </w:pPr>
        </w:p>
      </w:tc>
      <w:tc>
        <w:tcPr>
          <w:tcW w:w="2828" w:type="dxa"/>
          <w:vAlign w:val="center"/>
        </w:tcPr>
        <w:sdt>
          <w:sdtPr>
            <w:rPr>
              <w:i/>
              <w:iCs/>
              <w:sz w:val="18"/>
              <w:szCs w:val="18"/>
            </w:rPr>
            <w:id w:val="264588316"/>
            <w:docPartObj>
              <w:docPartGallery w:val="Page Numbers (Bottom of Page)"/>
              <w:docPartUnique/>
            </w:docPartObj>
          </w:sdtPr>
          <w:sdtEndPr/>
          <w:sdtContent>
            <w:sdt>
              <w:sdtPr>
                <w:rPr>
                  <w:i/>
                  <w:iCs/>
                  <w:sz w:val="18"/>
                  <w:szCs w:val="18"/>
                </w:rPr>
                <w:id w:val="266585496"/>
                <w:docPartObj>
                  <w:docPartGallery w:val="Page Numbers (Top of Page)"/>
                  <w:docPartUnique/>
                </w:docPartObj>
              </w:sdtPr>
              <w:sdtEndPr/>
              <w:sdtContent>
                <w:p w14:paraId="5A5E2867" w14:textId="77777777" w:rsidR="00C318E4" w:rsidRPr="004C77B3" w:rsidRDefault="00C318E4" w:rsidP="00C318E4">
                  <w:pPr>
                    <w:pStyle w:val="AltBilgi"/>
                    <w:spacing w:before="0" w:after="0"/>
                    <w:jc w:val="right"/>
                    <w:rPr>
                      <w:i/>
                      <w:iCs/>
                      <w:sz w:val="18"/>
                      <w:szCs w:val="18"/>
                    </w:rPr>
                  </w:pPr>
                  <w:r w:rsidRPr="004C77B3">
                    <w:rPr>
                      <w:i/>
                      <w:iCs/>
                      <w:sz w:val="18"/>
                      <w:szCs w:val="18"/>
                    </w:rPr>
                    <w:t xml:space="preserve">Sayfa </w:t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fldChar w:fldCharType="begin"/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instrText xml:space="preserve"> PAGE </w:instrText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fldChar w:fldCharType="separate"/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t>1</w:t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fldChar w:fldCharType="end"/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t xml:space="preserve"> | </w:t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fldChar w:fldCharType="begin"/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instrText xml:space="preserve"> NUMPAGES  </w:instrText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fldChar w:fldCharType="separate"/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t>1</w:t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fldChar w:fldCharType="end"/>
                  </w:r>
                </w:p>
              </w:sdtContent>
            </w:sdt>
          </w:sdtContent>
        </w:sdt>
      </w:tc>
    </w:tr>
  </w:tbl>
  <w:p w14:paraId="027616D9" w14:textId="1BCFD58A" w:rsidR="00530E84" w:rsidRPr="00530E84" w:rsidRDefault="00530E84" w:rsidP="00530E84">
    <w:pPr>
      <w:pStyle w:val="stBilgi"/>
      <w:spacing w:before="0" w:after="0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5903F1"/>
    <w:multiLevelType w:val="hybridMultilevel"/>
    <w:tmpl w:val="E9FCF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2775B"/>
    <w:multiLevelType w:val="multilevel"/>
    <w:tmpl w:val="891456F8"/>
    <w:lvl w:ilvl="0">
      <w:start w:val="1"/>
      <w:numFmt w:val="decimal"/>
      <w:pStyle w:val="Balk1"/>
      <w:lvlText w:val="%1"/>
      <w:lvlJc w:val="left"/>
      <w:pPr>
        <w:ind w:left="432" w:hanging="432"/>
      </w:pPr>
    </w:lvl>
    <w:lvl w:ilvl="1">
      <w:start w:val="1"/>
      <w:numFmt w:val="decimal"/>
      <w:pStyle w:val="Balk2"/>
      <w:lvlText w:val="%1.%2"/>
      <w:lvlJc w:val="left"/>
      <w:pPr>
        <w:ind w:left="576" w:hanging="576"/>
      </w:pPr>
    </w:lvl>
    <w:lvl w:ilvl="2">
      <w:start w:val="1"/>
      <w:numFmt w:val="decimal"/>
      <w:pStyle w:val="Balk3"/>
      <w:lvlText w:val="%1.%2.%3"/>
      <w:lvlJc w:val="left"/>
      <w:pPr>
        <w:ind w:left="720" w:hanging="720"/>
      </w:pPr>
    </w:lvl>
    <w:lvl w:ilvl="3">
      <w:start w:val="1"/>
      <w:numFmt w:val="decimal"/>
      <w:pStyle w:val="Balk4"/>
      <w:lvlText w:val="%1.%2.%3.%4"/>
      <w:lvlJc w:val="left"/>
      <w:pPr>
        <w:ind w:left="864" w:hanging="864"/>
      </w:pPr>
    </w:lvl>
    <w:lvl w:ilvl="4">
      <w:start w:val="1"/>
      <w:numFmt w:val="decimal"/>
      <w:pStyle w:val="Balk5"/>
      <w:lvlText w:val="%1.%2.%3.%4.%5"/>
      <w:lvlJc w:val="left"/>
      <w:pPr>
        <w:ind w:left="1008" w:hanging="1008"/>
      </w:pPr>
    </w:lvl>
    <w:lvl w:ilvl="5">
      <w:start w:val="1"/>
      <w:numFmt w:val="decimal"/>
      <w:pStyle w:val="Balk6"/>
      <w:lvlText w:val="%1.%2.%3.%4.%5.%6"/>
      <w:lvlJc w:val="left"/>
      <w:pPr>
        <w:ind w:left="1152" w:hanging="1152"/>
      </w:pPr>
    </w:lvl>
    <w:lvl w:ilvl="6">
      <w:start w:val="1"/>
      <w:numFmt w:val="decimal"/>
      <w:pStyle w:val="Bal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al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alk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2BB62C75"/>
    <w:multiLevelType w:val="hybridMultilevel"/>
    <w:tmpl w:val="5B727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596DBC"/>
    <w:multiLevelType w:val="hybridMultilevel"/>
    <w:tmpl w:val="08F05FE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4A2F4C"/>
    <w:multiLevelType w:val="hybridMultilevel"/>
    <w:tmpl w:val="49A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A49DA"/>
    <w:multiLevelType w:val="hybridMultilevel"/>
    <w:tmpl w:val="ECBED9E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B45FF2"/>
    <w:multiLevelType w:val="hybridMultilevel"/>
    <w:tmpl w:val="289661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044768"/>
    <w:multiLevelType w:val="multilevel"/>
    <w:tmpl w:val="4D5AE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A5C6160"/>
    <w:multiLevelType w:val="hybridMultilevel"/>
    <w:tmpl w:val="D428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8322DD"/>
    <w:multiLevelType w:val="hybridMultilevel"/>
    <w:tmpl w:val="465C872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0963576">
    <w:abstractNumId w:val="1"/>
  </w:num>
  <w:num w:numId="2" w16cid:durableId="1359702628">
    <w:abstractNumId w:val="1"/>
  </w:num>
  <w:num w:numId="3" w16cid:durableId="1864903007">
    <w:abstractNumId w:val="1"/>
  </w:num>
  <w:num w:numId="4" w16cid:durableId="219024450">
    <w:abstractNumId w:val="1"/>
  </w:num>
  <w:num w:numId="5" w16cid:durableId="478304422">
    <w:abstractNumId w:val="1"/>
  </w:num>
  <w:num w:numId="6" w16cid:durableId="11959163">
    <w:abstractNumId w:val="1"/>
  </w:num>
  <w:num w:numId="7" w16cid:durableId="188490535">
    <w:abstractNumId w:val="1"/>
  </w:num>
  <w:num w:numId="8" w16cid:durableId="2111199306">
    <w:abstractNumId w:val="1"/>
  </w:num>
  <w:num w:numId="9" w16cid:durableId="979000482">
    <w:abstractNumId w:val="1"/>
  </w:num>
  <w:num w:numId="10" w16cid:durableId="1780565319">
    <w:abstractNumId w:val="1"/>
  </w:num>
  <w:num w:numId="11" w16cid:durableId="1070469524">
    <w:abstractNumId w:val="0"/>
  </w:num>
  <w:num w:numId="12" w16cid:durableId="1497770056">
    <w:abstractNumId w:val="2"/>
  </w:num>
  <w:num w:numId="13" w16cid:durableId="435515706">
    <w:abstractNumId w:val="7"/>
  </w:num>
  <w:num w:numId="14" w16cid:durableId="981688538">
    <w:abstractNumId w:val="4"/>
  </w:num>
  <w:num w:numId="15" w16cid:durableId="387799845">
    <w:abstractNumId w:val="8"/>
  </w:num>
  <w:num w:numId="16" w16cid:durableId="240799141">
    <w:abstractNumId w:val="9"/>
  </w:num>
  <w:num w:numId="17" w16cid:durableId="141623746">
    <w:abstractNumId w:val="5"/>
  </w:num>
  <w:num w:numId="18" w16cid:durableId="422847872">
    <w:abstractNumId w:val="3"/>
  </w:num>
  <w:num w:numId="19" w16cid:durableId="9232991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wNDYzNLE0MwByLJV0lIJTi4sz8/NACoxqAdxb+eAsAAAA"/>
  </w:docVars>
  <w:rsids>
    <w:rsidRoot w:val="006069A6"/>
    <w:rsid w:val="000029F6"/>
    <w:rsid w:val="00012F6E"/>
    <w:rsid w:val="0002205C"/>
    <w:rsid w:val="00025194"/>
    <w:rsid w:val="000267BC"/>
    <w:rsid w:val="000405AB"/>
    <w:rsid w:val="00041938"/>
    <w:rsid w:val="00045E71"/>
    <w:rsid w:val="000521A0"/>
    <w:rsid w:val="00061475"/>
    <w:rsid w:val="000C5D45"/>
    <w:rsid w:val="000E53D2"/>
    <w:rsid w:val="001007B8"/>
    <w:rsid w:val="001014AC"/>
    <w:rsid w:val="00102FEF"/>
    <w:rsid w:val="00123681"/>
    <w:rsid w:val="001325D2"/>
    <w:rsid w:val="00134D08"/>
    <w:rsid w:val="001A4DEC"/>
    <w:rsid w:val="001C266B"/>
    <w:rsid w:val="001C6D4E"/>
    <w:rsid w:val="001D00DD"/>
    <w:rsid w:val="001D676A"/>
    <w:rsid w:val="001D6B5D"/>
    <w:rsid w:val="001D7740"/>
    <w:rsid w:val="001F602D"/>
    <w:rsid w:val="00201830"/>
    <w:rsid w:val="00214DEF"/>
    <w:rsid w:val="00223F11"/>
    <w:rsid w:val="00226DE5"/>
    <w:rsid w:val="002344AC"/>
    <w:rsid w:val="002346EA"/>
    <w:rsid w:val="00235AB0"/>
    <w:rsid w:val="00245347"/>
    <w:rsid w:val="002528C0"/>
    <w:rsid w:val="00255BC9"/>
    <w:rsid w:val="0025606E"/>
    <w:rsid w:val="00276BD7"/>
    <w:rsid w:val="00283357"/>
    <w:rsid w:val="002A2B60"/>
    <w:rsid w:val="002A601B"/>
    <w:rsid w:val="002A77DB"/>
    <w:rsid w:val="002C3598"/>
    <w:rsid w:val="002E6A82"/>
    <w:rsid w:val="002F7746"/>
    <w:rsid w:val="00341CE5"/>
    <w:rsid w:val="003A1586"/>
    <w:rsid w:val="003B1D6E"/>
    <w:rsid w:val="003B48C7"/>
    <w:rsid w:val="003B5446"/>
    <w:rsid w:val="003D6858"/>
    <w:rsid w:val="003E47C0"/>
    <w:rsid w:val="00400A00"/>
    <w:rsid w:val="00400D31"/>
    <w:rsid w:val="0040168B"/>
    <w:rsid w:val="00414767"/>
    <w:rsid w:val="004222B0"/>
    <w:rsid w:val="00443649"/>
    <w:rsid w:val="00451EE1"/>
    <w:rsid w:val="00453DFD"/>
    <w:rsid w:val="004553D2"/>
    <w:rsid w:val="00473D30"/>
    <w:rsid w:val="00485AC3"/>
    <w:rsid w:val="00494789"/>
    <w:rsid w:val="0049570D"/>
    <w:rsid w:val="004A5F63"/>
    <w:rsid w:val="004A6464"/>
    <w:rsid w:val="004C1492"/>
    <w:rsid w:val="004C56C3"/>
    <w:rsid w:val="004C77B3"/>
    <w:rsid w:val="004E54C3"/>
    <w:rsid w:val="004E59E9"/>
    <w:rsid w:val="004F4F79"/>
    <w:rsid w:val="00501FA4"/>
    <w:rsid w:val="00527DA5"/>
    <w:rsid w:val="00530E84"/>
    <w:rsid w:val="0054094D"/>
    <w:rsid w:val="005439BB"/>
    <w:rsid w:val="005445ED"/>
    <w:rsid w:val="00544871"/>
    <w:rsid w:val="00545BDC"/>
    <w:rsid w:val="00560A42"/>
    <w:rsid w:val="00564DCA"/>
    <w:rsid w:val="00581D39"/>
    <w:rsid w:val="00583B98"/>
    <w:rsid w:val="00585CAE"/>
    <w:rsid w:val="00592790"/>
    <w:rsid w:val="005C3D31"/>
    <w:rsid w:val="005E0E85"/>
    <w:rsid w:val="005F61CC"/>
    <w:rsid w:val="005F7E77"/>
    <w:rsid w:val="0060544D"/>
    <w:rsid w:val="006069A6"/>
    <w:rsid w:val="00612F77"/>
    <w:rsid w:val="00613300"/>
    <w:rsid w:val="006672D7"/>
    <w:rsid w:val="0068113C"/>
    <w:rsid w:val="00692408"/>
    <w:rsid w:val="006A2CEC"/>
    <w:rsid w:val="006A435F"/>
    <w:rsid w:val="006A4F7F"/>
    <w:rsid w:val="006A74B4"/>
    <w:rsid w:val="006B1995"/>
    <w:rsid w:val="006B33F7"/>
    <w:rsid w:val="006C0D37"/>
    <w:rsid w:val="006C4699"/>
    <w:rsid w:val="006C76AC"/>
    <w:rsid w:val="006F5ADA"/>
    <w:rsid w:val="006F5FFE"/>
    <w:rsid w:val="007038C8"/>
    <w:rsid w:val="00703FA3"/>
    <w:rsid w:val="00716BB8"/>
    <w:rsid w:val="0072404A"/>
    <w:rsid w:val="007317C3"/>
    <w:rsid w:val="0073642D"/>
    <w:rsid w:val="00740588"/>
    <w:rsid w:val="00744122"/>
    <w:rsid w:val="007462A8"/>
    <w:rsid w:val="00752B0B"/>
    <w:rsid w:val="007536DF"/>
    <w:rsid w:val="00760AB7"/>
    <w:rsid w:val="00765868"/>
    <w:rsid w:val="00767FBF"/>
    <w:rsid w:val="00771694"/>
    <w:rsid w:val="00771EF8"/>
    <w:rsid w:val="00773498"/>
    <w:rsid w:val="00773D35"/>
    <w:rsid w:val="00790D06"/>
    <w:rsid w:val="007942A5"/>
    <w:rsid w:val="007C3523"/>
    <w:rsid w:val="007C4BF3"/>
    <w:rsid w:val="007E7140"/>
    <w:rsid w:val="00806378"/>
    <w:rsid w:val="008157D8"/>
    <w:rsid w:val="008267A9"/>
    <w:rsid w:val="00830B33"/>
    <w:rsid w:val="0083151F"/>
    <w:rsid w:val="0083577A"/>
    <w:rsid w:val="008408E4"/>
    <w:rsid w:val="00847C14"/>
    <w:rsid w:val="00876C27"/>
    <w:rsid w:val="00877CBF"/>
    <w:rsid w:val="00880E63"/>
    <w:rsid w:val="00883B99"/>
    <w:rsid w:val="00885A2E"/>
    <w:rsid w:val="0088751B"/>
    <w:rsid w:val="008A28B4"/>
    <w:rsid w:val="008A6C08"/>
    <w:rsid w:val="008A7B94"/>
    <w:rsid w:val="008A7E7E"/>
    <w:rsid w:val="008B069C"/>
    <w:rsid w:val="008C49CF"/>
    <w:rsid w:val="008D2158"/>
    <w:rsid w:val="008E4CCE"/>
    <w:rsid w:val="008F29CC"/>
    <w:rsid w:val="008F5C0E"/>
    <w:rsid w:val="00914BFE"/>
    <w:rsid w:val="00916AB9"/>
    <w:rsid w:val="00941839"/>
    <w:rsid w:val="00950597"/>
    <w:rsid w:val="00961DE2"/>
    <w:rsid w:val="00991B12"/>
    <w:rsid w:val="00993870"/>
    <w:rsid w:val="00996DD9"/>
    <w:rsid w:val="009975B9"/>
    <w:rsid w:val="009A4F09"/>
    <w:rsid w:val="009B6E04"/>
    <w:rsid w:val="009C75ED"/>
    <w:rsid w:val="009E09EC"/>
    <w:rsid w:val="009F3011"/>
    <w:rsid w:val="009F3FE0"/>
    <w:rsid w:val="00A03671"/>
    <w:rsid w:val="00A2205E"/>
    <w:rsid w:val="00A33770"/>
    <w:rsid w:val="00A35CA7"/>
    <w:rsid w:val="00A36ED6"/>
    <w:rsid w:val="00A42520"/>
    <w:rsid w:val="00A47C8A"/>
    <w:rsid w:val="00A5506F"/>
    <w:rsid w:val="00A63052"/>
    <w:rsid w:val="00A66B63"/>
    <w:rsid w:val="00A87089"/>
    <w:rsid w:val="00AA1374"/>
    <w:rsid w:val="00AA32DE"/>
    <w:rsid w:val="00AC2AB3"/>
    <w:rsid w:val="00AC37F0"/>
    <w:rsid w:val="00AD721A"/>
    <w:rsid w:val="00AE0F3C"/>
    <w:rsid w:val="00AF1B94"/>
    <w:rsid w:val="00AF4832"/>
    <w:rsid w:val="00AF53B0"/>
    <w:rsid w:val="00B00A71"/>
    <w:rsid w:val="00B051D8"/>
    <w:rsid w:val="00B06EDA"/>
    <w:rsid w:val="00B10314"/>
    <w:rsid w:val="00B131B4"/>
    <w:rsid w:val="00B31BD4"/>
    <w:rsid w:val="00B61B20"/>
    <w:rsid w:val="00B719F6"/>
    <w:rsid w:val="00B73D7F"/>
    <w:rsid w:val="00B77BAE"/>
    <w:rsid w:val="00BA5471"/>
    <w:rsid w:val="00BC4320"/>
    <w:rsid w:val="00BE2E0E"/>
    <w:rsid w:val="00C1516B"/>
    <w:rsid w:val="00C318E4"/>
    <w:rsid w:val="00C3324F"/>
    <w:rsid w:val="00C3424E"/>
    <w:rsid w:val="00C3737C"/>
    <w:rsid w:val="00C53FF3"/>
    <w:rsid w:val="00C554D1"/>
    <w:rsid w:val="00C57EF8"/>
    <w:rsid w:val="00C732EE"/>
    <w:rsid w:val="00C809E5"/>
    <w:rsid w:val="00C84313"/>
    <w:rsid w:val="00C90233"/>
    <w:rsid w:val="00C96CEE"/>
    <w:rsid w:val="00CA0AA9"/>
    <w:rsid w:val="00CB308B"/>
    <w:rsid w:val="00CB33F9"/>
    <w:rsid w:val="00CB3CE6"/>
    <w:rsid w:val="00CD3BC6"/>
    <w:rsid w:val="00CD6A0C"/>
    <w:rsid w:val="00D07192"/>
    <w:rsid w:val="00D075FF"/>
    <w:rsid w:val="00D444EA"/>
    <w:rsid w:val="00D546AC"/>
    <w:rsid w:val="00D600B2"/>
    <w:rsid w:val="00D7009D"/>
    <w:rsid w:val="00D73E2C"/>
    <w:rsid w:val="00D8547B"/>
    <w:rsid w:val="00D85BD9"/>
    <w:rsid w:val="00D91A8C"/>
    <w:rsid w:val="00D96D07"/>
    <w:rsid w:val="00DA24F6"/>
    <w:rsid w:val="00DD076B"/>
    <w:rsid w:val="00DF2262"/>
    <w:rsid w:val="00E0214D"/>
    <w:rsid w:val="00E073FF"/>
    <w:rsid w:val="00E1266A"/>
    <w:rsid w:val="00E13C2F"/>
    <w:rsid w:val="00E22790"/>
    <w:rsid w:val="00E30098"/>
    <w:rsid w:val="00E310F0"/>
    <w:rsid w:val="00E36420"/>
    <w:rsid w:val="00E44703"/>
    <w:rsid w:val="00E503BE"/>
    <w:rsid w:val="00E54019"/>
    <w:rsid w:val="00E56D40"/>
    <w:rsid w:val="00E61B4A"/>
    <w:rsid w:val="00E96D0A"/>
    <w:rsid w:val="00E97D1A"/>
    <w:rsid w:val="00EC0E9A"/>
    <w:rsid w:val="00ED78D4"/>
    <w:rsid w:val="00EE1E19"/>
    <w:rsid w:val="00F003D0"/>
    <w:rsid w:val="00F05755"/>
    <w:rsid w:val="00F13176"/>
    <w:rsid w:val="00F14AD1"/>
    <w:rsid w:val="00F328EC"/>
    <w:rsid w:val="00F44790"/>
    <w:rsid w:val="00F51CAE"/>
    <w:rsid w:val="00F53B2F"/>
    <w:rsid w:val="00F64859"/>
    <w:rsid w:val="00F70DD8"/>
    <w:rsid w:val="00F738A5"/>
    <w:rsid w:val="00F85995"/>
    <w:rsid w:val="00F94378"/>
    <w:rsid w:val="00F968FE"/>
    <w:rsid w:val="00FA1CDA"/>
    <w:rsid w:val="00FA56A7"/>
    <w:rsid w:val="00FA7873"/>
    <w:rsid w:val="00FB3D1E"/>
    <w:rsid w:val="00FB5C9E"/>
    <w:rsid w:val="00FC3DF5"/>
    <w:rsid w:val="00FD2438"/>
    <w:rsid w:val="00FF2CB1"/>
    <w:rsid w:val="00FF3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1C01AB8"/>
  <w15:chartTrackingRefBased/>
  <w15:docId w15:val="{B0EB7980-6DBF-4067-8A7C-6FB59B970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4019"/>
    <w:pPr>
      <w:spacing w:before="120" w:after="120" w:line="240" w:lineRule="auto"/>
      <w:jc w:val="both"/>
    </w:pPr>
  </w:style>
  <w:style w:type="paragraph" w:styleId="Balk1">
    <w:name w:val="heading 1"/>
    <w:basedOn w:val="Normal"/>
    <w:next w:val="Normal"/>
    <w:link w:val="Balk1Char"/>
    <w:uiPriority w:val="9"/>
    <w:qFormat/>
    <w:rsid w:val="00BE2E0E"/>
    <w:pPr>
      <w:keepNext/>
      <w:keepLines/>
      <w:numPr>
        <w:numId w:val="10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BE2E0E"/>
    <w:pPr>
      <w:keepNext/>
      <w:keepLines/>
      <w:numPr>
        <w:ilvl w:val="1"/>
        <w:numId w:val="10"/>
      </w:numPr>
      <w:spacing w:before="36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BE2E0E"/>
    <w:pPr>
      <w:keepNext/>
      <w:keepLines/>
      <w:numPr>
        <w:ilvl w:val="2"/>
        <w:numId w:val="10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BE2E0E"/>
    <w:pPr>
      <w:keepNext/>
      <w:keepLines/>
      <w:numPr>
        <w:ilvl w:val="3"/>
        <w:numId w:val="10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BE2E0E"/>
    <w:pPr>
      <w:keepNext/>
      <w:keepLines/>
      <w:numPr>
        <w:ilvl w:val="4"/>
        <w:numId w:val="10"/>
      </w:numPr>
      <w:spacing w:before="200"/>
      <w:outlineLvl w:val="4"/>
    </w:pPr>
    <w:rPr>
      <w:rFonts w:asciiTheme="majorHAnsi" w:eastAsiaTheme="majorEastAsia" w:hAnsiTheme="majorHAnsi" w:cstheme="majorBidi"/>
      <w:color w:val="000000" w:themeColor="text2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BE2E0E"/>
    <w:pPr>
      <w:keepNext/>
      <w:keepLines/>
      <w:numPr>
        <w:ilvl w:val="5"/>
        <w:numId w:val="10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0000" w:themeColor="text2" w:themeShade="BF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BE2E0E"/>
    <w:pPr>
      <w:keepNext/>
      <w:keepLines/>
      <w:numPr>
        <w:ilvl w:val="6"/>
        <w:numId w:val="10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BE2E0E"/>
    <w:pPr>
      <w:keepNext/>
      <w:keepLines/>
      <w:numPr>
        <w:ilvl w:val="7"/>
        <w:numId w:val="10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BE2E0E"/>
    <w:pPr>
      <w:keepNext/>
      <w:keepLines/>
      <w:numPr>
        <w:ilvl w:val="8"/>
        <w:numId w:val="10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BE2E0E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Balk2Char">
    <w:name w:val="Başlık 2 Char"/>
    <w:basedOn w:val="VarsaylanParagrafYazTipi"/>
    <w:link w:val="Balk2"/>
    <w:uiPriority w:val="9"/>
    <w:rsid w:val="00BE2E0E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BE2E0E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BE2E0E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BE2E0E"/>
    <w:rPr>
      <w:rFonts w:asciiTheme="majorHAnsi" w:eastAsiaTheme="majorEastAsia" w:hAnsiTheme="majorHAnsi" w:cstheme="majorBidi"/>
      <w:color w:val="000000" w:themeColor="text2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BE2E0E"/>
    <w:rPr>
      <w:rFonts w:asciiTheme="majorHAnsi" w:eastAsiaTheme="majorEastAsia" w:hAnsiTheme="majorHAnsi" w:cstheme="majorBidi"/>
      <w:i/>
      <w:iCs/>
      <w:color w:val="000000" w:themeColor="text2" w:themeShade="BF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BE2E0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BE2E0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BE2E0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ResimYazs">
    <w:name w:val="caption"/>
    <w:basedOn w:val="Normal"/>
    <w:next w:val="Normal"/>
    <w:uiPriority w:val="35"/>
    <w:semiHidden/>
    <w:unhideWhenUsed/>
    <w:qFormat/>
    <w:rsid w:val="00BE2E0E"/>
    <w:pPr>
      <w:spacing w:after="200"/>
    </w:pPr>
    <w:rPr>
      <w:i/>
      <w:iCs/>
      <w:color w:val="000000" w:themeColor="text2"/>
      <w:sz w:val="18"/>
      <w:szCs w:val="18"/>
    </w:rPr>
  </w:style>
  <w:style w:type="paragraph" w:styleId="KonuBal">
    <w:name w:val="Title"/>
    <w:basedOn w:val="Normal"/>
    <w:next w:val="Normal"/>
    <w:link w:val="KonuBalChar"/>
    <w:uiPriority w:val="10"/>
    <w:qFormat/>
    <w:rsid w:val="00BE2E0E"/>
    <w:pPr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BE2E0E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BE2E0E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AltyazChar">
    <w:name w:val="Altyazı Char"/>
    <w:basedOn w:val="VarsaylanParagrafYazTipi"/>
    <w:link w:val="Altyaz"/>
    <w:uiPriority w:val="11"/>
    <w:rsid w:val="00BE2E0E"/>
    <w:rPr>
      <w:color w:val="5A5A5A" w:themeColor="text1" w:themeTint="A5"/>
      <w:spacing w:val="10"/>
    </w:rPr>
  </w:style>
  <w:style w:type="character" w:styleId="Gl">
    <w:name w:val="Strong"/>
    <w:basedOn w:val="VarsaylanParagrafYazTipi"/>
    <w:uiPriority w:val="22"/>
    <w:qFormat/>
    <w:rsid w:val="00BE2E0E"/>
    <w:rPr>
      <w:b/>
      <w:bCs/>
      <w:color w:val="000000" w:themeColor="text1"/>
    </w:rPr>
  </w:style>
  <w:style w:type="character" w:styleId="Vurgu">
    <w:name w:val="Emphasis"/>
    <w:basedOn w:val="VarsaylanParagrafYazTipi"/>
    <w:uiPriority w:val="20"/>
    <w:qFormat/>
    <w:rsid w:val="00BE2E0E"/>
    <w:rPr>
      <w:i/>
      <w:iCs/>
      <w:color w:val="auto"/>
    </w:rPr>
  </w:style>
  <w:style w:type="paragraph" w:styleId="AralkYok">
    <w:name w:val="No Spacing"/>
    <w:link w:val="AralkYokChar"/>
    <w:uiPriority w:val="1"/>
    <w:qFormat/>
    <w:rsid w:val="00BE2E0E"/>
    <w:pPr>
      <w:spacing w:after="0" w:line="240" w:lineRule="auto"/>
    </w:pPr>
  </w:style>
  <w:style w:type="paragraph" w:styleId="Alnt">
    <w:name w:val="Quote"/>
    <w:basedOn w:val="Normal"/>
    <w:next w:val="Normal"/>
    <w:link w:val="AlntChar"/>
    <w:uiPriority w:val="29"/>
    <w:qFormat/>
    <w:rsid w:val="00BE2E0E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lntChar">
    <w:name w:val="Alıntı Char"/>
    <w:basedOn w:val="VarsaylanParagrafYazTipi"/>
    <w:link w:val="Alnt"/>
    <w:uiPriority w:val="29"/>
    <w:rsid w:val="00BE2E0E"/>
    <w:rPr>
      <w:i/>
      <w:iCs/>
      <w:color w:val="000000" w:themeColor="text1"/>
    </w:rPr>
  </w:style>
  <w:style w:type="paragraph" w:styleId="GlAlnt">
    <w:name w:val="Intense Quote"/>
    <w:basedOn w:val="Normal"/>
    <w:next w:val="Normal"/>
    <w:link w:val="GlAlntChar"/>
    <w:uiPriority w:val="30"/>
    <w:qFormat/>
    <w:rsid w:val="00BE2E0E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GlAlntChar">
    <w:name w:val="Güçlü Alıntı Char"/>
    <w:basedOn w:val="VarsaylanParagrafYazTipi"/>
    <w:link w:val="GlAlnt"/>
    <w:uiPriority w:val="30"/>
    <w:rsid w:val="00BE2E0E"/>
    <w:rPr>
      <w:color w:val="000000" w:themeColor="text1"/>
      <w:shd w:val="clear" w:color="auto" w:fill="F2F2F2" w:themeFill="background1" w:themeFillShade="F2"/>
    </w:rPr>
  </w:style>
  <w:style w:type="character" w:styleId="HafifVurgulama">
    <w:name w:val="Subtle Emphasis"/>
    <w:basedOn w:val="VarsaylanParagrafYazTipi"/>
    <w:uiPriority w:val="19"/>
    <w:qFormat/>
    <w:rsid w:val="00BE2E0E"/>
    <w:rPr>
      <w:i/>
      <w:iCs/>
      <w:color w:val="404040" w:themeColor="text1" w:themeTint="BF"/>
    </w:rPr>
  </w:style>
  <w:style w:type="character" w:styleId="GlVurgulama">
    <w:name w:val="Intense Emphasis"/>
    <w:basedOn w:val="VarsaylanParagrafYazTipi"/>
    <w:uiPriority w:val="21"/>
    <w:qFormat/>
    <w:rsid w:val="00BE2E0E"/>
    <w:rPr>
      <w:b/>
      <w:bCs/>
      <w:i/>
      <w:iCs/>
      <w:caps/>
    </w:rPr>
  </w:style>
  <w:style w:type="character" w:styleId="HafifBavuru">
    <w:name w:val="Subtle Reference"/>
    <w:basedOn w:val="VarsaylanParagrafYazTipi"/>
    <w:uiPriority w:val="31"/>
    <w:qFormat/>
    <w:rsid w:val="00BE2E0E"/>
    <w:rPr>
      <w:smallCaps/>
      <w:color w:val="404040" w:themeColor="text1" w:themeTint="BF"/>
      <w:u w:val="single" w:color="7F7F7F" w:themeColor="text1" w:themeTint="80"/>
    </w:rPr>
  </w:style>
  <w:style w:type="character" w:styleId="GlBavuru">
    <w:name w:val="Intense Reference"/>
    <w:basedOn w:val="VarsaylanParagrafYazTipi"/>
    <w:uiPriority w:val="32"/>
    <w:qFormat/>
    <w:rsid w:val="00BE2E0E"/>
    <w:rPr>
      <w:b/>
      <w:bCs/>
      <w:smallCaps/>
      <w:u w:val="single"/>
    </w:rPr>
  </w:style>
  <w:style w:type="character" w:styleId="KitapBal">
    <w:name w:val="Book Title"/>
    <w:basedOn w:val="VarsaylanParagrafYazTipi"/>
    <w:uiPriority w:val="33"/>
    <w:qFormat/>
    <w:rsid w:val="00BE2E0E"/>
    <w:rPr>
      <w:b w:val="0"/>
      <w:bCs w:val="0"/>
      <w:smallCaps/>
      <w:spacing w:val="5"/>
    </w:rPr>
  </w:style>
  <w:style w:type="paragraph" w:styleId="TBal">
    <w:name w:val="TOC Heading"/>
    <w:basedOn w:val="Balk1"/>
    <w:next w:val="Normal"/>
    <w:uiPriority w:val="39"/>
    <w:unhideWhenUsed/>
    <w:qFormat/>
    <w:rsid w:val="00BE2E0E"/>
    <w:pPr>
      <w:outlineLvl w:val="9"/>
    </w:pPr>
  </w:style>
  <w:style w:type="paragraph" w:styleId="ListeParagraf">
    <w:name w:val="List Paragraph"/>
    <w:basedOn w:val="Normal"/>
    <w:uiPriority w:val="34"/>
    <w:qFormat/>
    <w:rsid w:val="00BE2E0E"/>
    <w:pPr>
      <w:ind w:left="720"/>
      <w:contextualSpacing/>
    </w:pPr>
  </w:style>
  <w:style w:type="table" w:styleId="TabloKlavuzu">
    <w:name w:val="Table Grid"/>
    <w:basedOn w:val="NormalTablo"/>
    <w:uiPriority w:val="39"/>
    <w:rsid w:val="00AF1B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F1B94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C57EF8"/>
    <w:pPr>
      <w:tabs>
        <w:tab w:val="center" w:pos="4513"/>
        <w:tab w:val="right" w:pos="902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C57EF8"/>
  </w:style>
  <w:style w:type="paragraph" w:styleId="AltBilgi">
    <w:name w:val="footer"/>
    <w:basedOn w:val="Normal"/>
    <w:link w:val="AltBilgiChar"/>
    <w:uiPriority w:val="99"/>
    <w:unhideWhenUsed/>
    <w:rsid w:val="00C57EF8"/>
    <w:pPr>
      <w:tabs>
        <w:tab w:val="center" w:pos="4513"/>
        <w:tab w:val="right" w:pos="902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C57EF8"/>
  </w:style>
  <w:style w:type="paragraph" w:styleId="BalonMetni">
    <w:name w:val="Balloon Text"/>
    <w:basedOn w:val="Normal"/>
    <w:link w:val="BalonMetniChar"/>
    <w:uiPriority w:val="99"/>
    <w:semiHidden/>
    <w:unhideWhenUsed/>
    <w:rsid w:val="00255BC9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55BC9"/>
    <w:rPr>
      <w:rFonts w:ascii="Segoe UI" w:hAnsi="Segoe UI" w:cs="Segoe UI"/>
      <w:sz w:val="18"/>
      <w:szCs w:val="18"/>
    </w:rPr>
  </w:style>
  <w:style w:type="character" w:customStyle="1" w:styleId="AralkYokChar">
    <w:name w:val="Aralık Yok Char"/>
    <w:basedOn w:val="VarsaylanParagrafYazTipi"/>
    <w:link w:val="AralkYok"/>
    <w:uiPriority w:val="1"/>
    <w:rsid w:val="00341CE5"/>
  </w:style>
  <w:style w:type="paragraph" w:styleId="T1">
    <w:name w:val="toc 1"/>
    <w:basedOn w:val="Normal"/>
    <w:next w:val="Normal"/>
    <w:autoRedefine/>
    <w:uiPriority w:val="39"/>
    <w:unhideWhenUsed/>
    <w:rsid w:val="00585CAE"/>
    <w:pPr>
      <w:spacing w:after="100"/>
    </w:pPr>
  </w:style>
  <w:style w:type="character" w:styleId="Kpr">
    <w:name w:val="Hyperlink"/>
    <w:basedOn w:val="VarsaylanParagrafYazTipi"/>
    <w:uiPriority w:val="99"/>
    <w:unhideWhenUsed/>
    <w:rsid w:val="00585CAE"/>
    <w:rPr>
      <w:color w:val="5F5F5F" w:themeColor="hyperlink"/>
      <w:u w:val="single"/>
    </w:rPr>
  </w:style>
  <w:style w:type="paragraph" w:styleId="T2">
    <w:name w:val="toc 2"/>
    <w:basedOn w:val="Normal"/>
    <w:next w:val="Normal"/>
    <w:autoRedefine/>
    <w:uiPriority w:val="39"/>
    <w:unhideWhenUsed/>
    <w:rsid w:val="005439BB"/>
    <w:pPr>
      <w:spacing w:after="100"/>
      <w:ind w:left="220"/>
    </w:pPr>
  </w:style>
  <w:style w:type="character" w:styleId="zmlenmeyenBahsetme">
    <w:name w:val="Unresolved Mention"/>
    <w:basedOn w:val="VarsaylanParagrafYazTipi"/>
    <w:uiPriority w:val="99"/>
    <w:semiHidden/>
    <w:unhideWhenUsed/>
    <w:rsid w:val="00A35CA7"/>
    <w:rPr>
      <w:color w:val="605E5C"/>
      <w:shd w:val="clear" w:color="auto" w:fill="E1DFDD"/>
    </w:rPr>
  </w:style>
  <w:style w:type="table" w:customStyle="1" w:styleId="TableGrid1">
    <w:name w:val="Table Grid1"/>
    <w:basedOn w:val="NormalTablo"/>
    <w:next w:val="TabloKlavuzu"/>
    <w:uiPriority w:val="39"/>
    <w:rsid w:val="004C77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NormalTablo"/>
    <w:next w:val="TabloKlavuzu"/>
    <w:uiPriority w:val="39"/>
    <w:rsid w:val="00F14A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72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65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56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9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3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0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8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2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5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9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6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1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8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1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3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9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3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0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0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26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5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5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ugba.sari@gidatarim.edu.tr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idatarim.edu.t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ustom 2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D85270-A62D-4F79-A676-4FCA9ACA47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1</Words>
  <Characters>1085</Characters>
  <Application>Microsoft Office Word</Application>
  <DocSecurity>0</DocSecurity>
  <Lines>3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vanc Bilecen</dc:creator>
  <cp:keywords/>
  <dc:description/>
  <cp:lastModifiedBy>BAKI RIZA BALCI</cp:lastModifiedBy>
  <cp:revision>9</cp:revision>
  <cp:lastPrinted>2019-07-04T10:26:00Z</cp:lastPrinted>
  <dcterms:created xsi:type="dcterms:W3CDTF">2024-05-26T11:48:00Z</dcterms:created>
  <dcterms:modified xsi:type="dcterms:W3CDTF">2024-05-26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d53ed1a0d950731ce8ed76a8a387931771cba611fdc389342ac7754efc7d7c</vt:lpwstr>
  </property>
</Properties>
</file>